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C11EBE7"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Arizo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E00DA" w14:textId="77777777" w:rsidR="00936760" w:rsidRDefault="00936760" w:rsidP="00CB37D9">
      <w:pPr>
        <w:spacing w:after="0" w:line="240" w:lineRule="auto"/>
      </w:pPr>
      <w:r>
        <w:separator/>
      </w:r>
    </w:p>
  </w:endnote>
  <w:endnote w:type="continuationSeparator" w:id="0">
    <w:p w14:paraId="37B5A372" w14:textId="77777777" w:rsidR="00936760" w:rsidRDefault="0093676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40DC8" w14:textId="77777777" w:rsidR="007D0E18" w:rsidRDefault="007D0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D457317" w:rsidR="00CB37D9" w:rsidRPr="007D0E18" w:rsidRDefault="00CB37D9" w:rsidP="007D0E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EF458" w14:textId="77777777" w:rsidR="007D0E18" w:rsidRDefault="007D0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C5E6F" w14:textId="77777777" w:rsidR="00936760" w:rsidRDefault="00936760" w:rsidP="00CB37D9">
      <w:pPr>
        <w:spacing w:after="0" w:line="240" w:lineRule="auto"/>
      </w:pPr>
      <w:r>
        <w:separator/>
      </w:r>
    </w:p>
  </w:footnote>
  <w:footnote w:type="continuationSeparator" w:id="0">
    <w:p w14:paraId="4BDFED81" w14:textId="77777777" w:rsidR="00936760" w:rsidRDefault="0093676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F09E7" w14:textId="77777777" w:rsidR="007D0E18" w:rsidRDefault="007D0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64EA42E" w:rsidR="00AD6FC0" w:rsidRPr="007D0E18" w:rsidRDefault="00AD6FC0" w:rsidP="007D0E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2A896" w14:textId="77777777" w:rsidR="007D0E18" w:rsidRDefault="007D0E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F1CD0"/>
    <w:rsid w:val="004F5D47"/>
    <w:rsid w:val="00554D68"/>
    <w:rsid w:val="00570A17"/>
    <w:rsid w:val="00593673"/>
    <w:rsid w:val="005F0103"/>
    <w:rsid w:val="00651AD0"/>
    <w:rsid w:val="006820EC"/>
    <w:rsid w:val="006B481C"/>
    <w:rsid w:val="006D2C62"/>
    <w:rsid w:val="006F5F60"/>
    <w:rsid w:val="007D0E18"/>
    <w:rsid w:val="007F08E8"/>
    <w:rsid w:val="007F3DC0"/>
    <w:rsid w:val="00817C7B"/>
    <w:rsid w:val="00831A9F"/>
    <w:rsid w:val="008A0792"/>
    <w:rsid w:val="008D3890"/>
    <w:rsid w:val="009146FD"/>
    <w:rsid w:val="00936760"/>
    <w:rsid w:val="00945588"/>
    <w:rsid w:val="00976859"/>
    <w:rsid w:val="0098598C"/>
    <w:rsid w:val="00A17025"/>
    <w:rsid w:val="00A56F25"/>
    <w:rsid w:val="00AC3BD9"/>
    <w:rsid w:val="00AD6FC0"/>
    <w:rsid w:val="00B32A3C"/>
    <w:rsid w:val="00BC0F62"/>
    <w:rsid w:val="00C55AF5"/>
    <w:rsid w:val="00C576A9"/>
    <w:rsid w:val="00C91B90"/>
    <w:rsid w:val="00CB37D9"/>
    <w:rsid w:val="00CD6FD8"/>
    <w:rsid w:val="00D54234"/>
    <w:rsid w:val="00DA1007"/>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3</Words>
  <Characters>1904</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